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5495" w:rsidRDefault="00995495" w:rsidP="0099549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Food Detection – UEC 101</w:t>
      </w:r>
    </w:p>
    <w:p w:rsidR="00DC6ECC" w:rsidRDefault="00DC6ECC" w:rsidP="00995495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DC6ECC" w:rsidRDefault="00DC6ECC" w:rsidP="00DC6ECC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Classes Used</w:t>
      </w:r>
      <w:r w:rsidRPr="00DC6ECC">
        <w:rPr>
          <w:rFonts w:ascii="Times New Roman" w:hAnsi="Times New Roman" w:cs="Times New Roman"/>
          <w:b/>
          <w:sz w:val="20"/>
          <w:szCs w:val="20"/>
          <w:lang w:val="en-US"/>
        </w:rPr>
        <w:t>:</w:t>
      </w:r>
    </w:p>
    <w:p w:rsidR="00DC6ECC" w:rsidRPr="00DC6ECC" w:rsidRDefault="00DC6ECC" w:rsidP="00DC6ECC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gramStart"/>
      <w:r w:rsidRPr="00DC6EC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C6ECC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eels</w:t>
      </w:r>
      <w:proofErr w:type="gramEnd"/>
      <w:r w:rsidRPr="00DC6ECC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 on rice'</w:t>
      </w:r>
      <w:r w:rsidRPr="00DC6EC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C6ECC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pilaf'</w:t>
      </w:r>
      <w:r w:rsidRPr="00DC6EC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C6ECC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chicken-'n'-egg on rice"</w:t>
      </w:r>
      <w:r w:rsidRPr="00DC6EC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C6ECC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pork cutlet on rice'</w:t>
      </w:r>
      <w:r w:rsidRPr="00DC6EC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C6ECC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chicken rice'</w:t>
      </w:r>
      <w:r w:rsidRPr="00DC6ECC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bookmarkStart w:id="0" w:name="_GoBack"/>
      <w:bookmarkEnd w:id="0"/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700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YoLov5 Small</w:t>
      </w:r>
    </w:p>
    <w:p w:rsidR="00995495" w:rsidRDefault="00995495">
      <w:pP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  <w:t>Performance Metrics:</w:t>
      </w:r>
    </w:p>
    <w:p w:rsidR="00995495" w:rsidRDefault="00995495">
      <w:pP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  <w:t>Report:</w:t>
      </w:r>
    </w:p>
    <w:p w:rsidR="00995495" w:rsidRDefault="00995495">
      <w:pP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  <w:drawing>
          <wp:inline distT="0" distB="0" distL="0" distR="0" wp14:anchorId="504FD707" wp14:editId="538F1F13">
            <wp:extent cx="6408420" cy="1260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08420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  <w:t>Confusion Matrix:</w:t>
      </w:r>
    </w:p>
    <w:p w:rsidR="00995495" w:rsidRPr="00995495" w:rsidRDefault="00995495">
      <w:pPr>
        <w:rPr>
          <w:rFonts w:ascii="Times New Roman" w:hAnsi="Times New Roman" w:cs="Times New Roman"/>
          <w:b/>
          <w:i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i/>
          <w:noProof/>
          <w:sz w:val="20"/>
          <w:szCs w:val="20"/>
          <w:u w:val="single"/>
          <w:lang w:eastAsia="en-IN"/>
        </w:rPr>
        <w:drawing>
          <wp:inline distT="0" distB="0" distL="0" distR="0">
            <wp:extent cx="6408420" cy="4806315"/>
            <wp:effectExtent l="0" t="0" r="0" b="0"/>
            <wp:docPr id="3" name="Picture 3" descr="G:\My Drive\yolov5\runs\train\results_1\confusion_matri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:\My Drive\yolov5\runs\train\results_1\confusion_matrix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480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F1 curve:</w:t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noProof/>
          <w:sz w:val="20"/>
          <w:szCs w:val="20"/>
          <w:u w:val="single"/>
          <w:lang w:eastAsia="en-IN"/>
        </w:rPr>
        <w:drawing>
          <wp:inline distT="0" distB="0" distL="0" distR="0">
            <wp:extent cx="4432300" cy="2954867"/>
            <wp:effectExtent l="0" t="0" r="6350" b="0"/>
            <wp:docPr id="4" name="Picture 4" descr="G:\My Drive\yolov5\runs\train\results_1\F1_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My Drive\yolov5\runs\train\results_1\F1_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940" cy="2956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Precision Curve:</w:t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noProof/>
          <w:sz w:val="20"/>
          <w:szCs w:val="20"/>
          <w:u w:val="single"/>
          <w:lang w:eastAsia="en-IN"/>
        </w:rPr>
        <w:drawing>
          <wp:inline distT="0" distB="0" distL="0" distR="0">
            <wp:extent cx="5295900" cy="3530600"/>
            <wp:effectExtent l="0" t="0" r="0" b="0"/>
            <wp:docPr id="5" name="Picture 5" descr="G:\My Drive\yolov5\runs\train\results_1\P_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:\My Drive\yolov5\runs\train\results_1\P_curv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451" cy="3531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PR Curve:</w:t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noProof/>
          <w:sz w:val="20"/>
          <w:szCs w:val="20"/>
          <w:u w:val="single"/>
          <w:lang w:eastAsia="en-IN"/>
        </w:rPr>
        <w:drawing>
          <wp:inline distT="0" distB="0" distL="0" distR="0">
            <wp:extent cx="5476875" cy="3651250"/>
            <wp:effectExtent l="0" t="0" r="9525" b="6350"/>
            <wp:docPr id="6" name="Picture 6" descr="G:\My Drive\yolov5\runs\train\results_1\PR_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:\My Drive\yolov5\runs\train\results_1\PR_curv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R Curve:</w:t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noProof/>
          <w:sz w:val="20"/>
          <w:szCs w:val="20"/>
          <w:u w:val="single"/>
          <w:lang w:eastAsia="en-IN"/>
        </w:rPr>
        <w:drawing>
          <wp:inline distT="0" distB="0" distL="0" distR="0">
            <wp:extent cx="5543550" cy="3695700"/>
            <wp:effectExtent l="0" t="0" r="0" b="0"/>
            <wp:docPr id="7" name="Picture 7" descr="G:\My Drive\yolov5\runs\train\results_1\R_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:\My Drive\yolov5\runs\train\results_1\R_curve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Graphs (train/</w:t>
      </w:r>
      <w:proofErr w:type="spellStart"/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val</w:t>
      </w:r>
      <w:proofErr w:type="spellEnd"/>
      <w: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  <w:t>):</w:t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  <w:r w:rsidRPr="00995495">
        <w:rPr>
          <w:rFonts w:ascii="Times New Roman" w:hAnsi="Times New Roman" w:cs="Times New Roman"/>
          <w:b/>
          <w:noProof/>
          <w:sz w:val="20"/>
          <w:szCs w:val="20"/>
          <w:u w:val="single"/>
          <w:lang w:eastAsia="en-IN"/>
        </w:rPr>
        <w:drawing>
          <wp:inline distT="0" distB="0" distL="0" distR="0">
            <wp:extent cx="6408420" cy="3204210"/>
            <wp:effectExtent l="0" t="0" r="0" b="0"/>
            <wp:docPr id="8" name="Picture 8" descr="G:\My Drive\yolov5\runs\train\results_1\resul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:\My Drive\yolov5\runs\train\results_1\result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495" w:rsidRDefault="00995495">
      <w:pPr>
        <w:rPr>
          <w:rFonts w:ascii="Times New Roman" w:hAnsi="Times New Roman" w:cs="Times New Roman"/>
          <w:b/>
          <w:sz w:val="20"/>
          <w:szCs w:val="20"/>
          <w:u w:val="single"/>
          <w:lang w:val="en-US"/>
        </w:rPr>
      </w:pPr>
    </w:p>
    <w:p w:rsidR="00995495" w:rsidRDefault="00995495" w:rsidP="009954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95495">
        <w:rPr>
          <w:rFonts w:ascii="Times New Roman" w:hAnsi="Times New Roman" w:cs="Times New Roman"/>
          <w:b/>
          <w:sz w:val="20"/>
          <w:szCs w:val="20"/>
          <w:lang w:val="en-US"/>
        </w:rPr>
        <w:t>Almost 8 out 10 images were detected correctly.</w:t>
      </w:r>
    </w:p>
    <w:p w:rsidR="00995495" w:rsidRDefault="00995495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995495" w:rsidRDefault="00995495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995495" w:rsidRPr="00995495" w:rsidRDefault="00995495" w:rsidP="00995495">
      <w:pPr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proofErr w:type="spellStart"/>
      <w:r w:rsidRPr="00995495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Detecto</w:t>
      </w:r>
      <w:proofErr w:type="spellEnd"/>
      <w:r w:rsidRPr="00995495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:</w:t>
      </w:r>
    </w:p>
    <w:p w:rsidR="00995495" w:rsidRDefault="00995495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</w:p>
    <w:p w:rsidR="00995495" w:rsidRDefault="00995495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Loss:</w:t>
      </w:r>
    </w:p>
    <w:p w:rsidR="00995495" w:rsidRDefault="00995495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95495">
        <w:rPr>
          <w:rFonts w:ascii="Times New Roman" w:hAnsi="Times New Roman" w:cs="Times New Roman"/>
          <w:b/>
          <w:sz w:val="20"/>
          <w:szCs w:val="20"/>
          <w:lang w:val="en-US"/>
        </w:rPr>
        <w:lastRenderedPageBreak/>
        <w:drawing>
          <wp:inline distT="0" distB="0" distL="0" distR="0" wp14:anchorId="02E3651A" wp14:editId="69C59EAE">
            <wp:extent cx="4946650" cy="32018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8256" cy="320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ECC" w:rsidRDefault="00DC6ECC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sz w:val="20"/>
          <w:szCs w:val="20"/>
          <w:lang w:val="en-US"/>
        </w:rPr>
        <w:t>Last Epoch training:</w:t>
      </w:r>
    </w:p>
    <w:p w:rsidR="00995495" w:rsidRDefault="00995495" w:rsidP="00995495">
      <w:pPr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995495">
        <w:rPr>
          <w:rFonts w:ascii="Times New Roman" w:hAnsi="Times New Roman" w:cs="Times New Roman"/>
          <w:b/>
          <w:sz w:val="20"/>
          <w:szCs w:val="20"/>
          <w:lang w:val="en-US"/>
        </w:rPr>
        <w:drawing>
          <wp:inline distT="0" distB="0" distL="0" distR="0" wp14:anchorId="7353CB04" wp14:editId="53A3E033">
            <wp:extent cx="5740695" cy="91444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91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495" w:rsidRPr="00DC6ECC" w:rsidRDefault="00DC6ECC" w:rsidP="00DC6E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0"/>
          <w:szCs w:val="20"/>
          <w:lang w:val="en-US"/>
        </w:rPr>
      </w:pPr>
      <w:proofErr w:type="spellStart"/>
      <w:r>
        <w:rPr>
          <w:rFonts w:ascii="Times New Roman" w:hAnsi="Times New Roman" w:cs="Times New Roman"/>
          <w:b/>
          <w:sz w:val="20"/>
          <w:szCs w:val="20"/>
          <w:lang w:val="en-US"/>
        </w:rPr>
        <w:t>Detecto</w:t>
      </w:r>
      <w:proofErr w:type="spellEnd"/>
      <w:r>
        <w:rPr>
          <w:rFonts w:ascii="Times New Roman" w:hAnsi="Times New Roman" w:cs="Times New Roman"/>
          <w:b/>
          <w:sz w:val="20"/>
          <w:szCs w:val="20"/>
          <w:lang w:val="en-US"/>
        </w:rPr>
        <w:t xml:space="preserve"> detected 12 out of 15 images (80% accuracy almost).</w:t>
      </w:r>
    </w:p>
    <w:sectPr w:rsidR="00995495" w:rsidRPr="00DC6ECC" w:rsidSect="00665E41">
      <w:type w:val="continuous"/>
      <w:pgSz w:w="11906" w:h="16838" w:code="9"/>
      <w:pgMar w:top="1077" w:right="907" w:bottom="1440" w:left="90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AA92D13"/>
    <w:multiLevelType w:val="hybridMultilevel"/>
    <w:tmpl w:val="8BDCED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NLAwtLSwMLI0N7FU0lEKTi0uzszPAykwrAUAS0kYNCwAAAA="/>
  </w:docVars>
  <w:rsids>
    <w:rsidRoot w:val="00995495"/>
    <w:rsid w:val="00665E41"/>
    <w:rsid w:val="00700495"/>
    <w:rsid w:val="00995495"/>
    <w:rsid w:val="00DC6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A1E207-9088-439E-A5FF-FF8B7597D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54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952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4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2-06-10T05:00:00Z</dcterms:created>
  <dcterms:modified xsi:type="dcterms:W3CDTF">2022-06-10T05:20:00Z</dcterms:modified>
</cp:coreProperties>
</file>